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383F98" w14:textId="46E8B437" w:rsidR="00000000" w:rsidRPr="004C1F5D" w:rsidRDefault="00826DB8">
      <w:pPr>
        <w:rPr>
          <w:b/>
          <w:sz w:val="32"/>
          <w:szCs w:val="32"/>
          <w:lang w:val="en-US"/>
        </w:rPr>
      </w:pPr>
      <w:r w:rsidRPr="004C1F5D">
        <w:rPr>
          <w:b/>
          <w:sz w:val="32"/>
          <w:szCs w:val="32"/>
          <w:lang w:val="en-US"/>
        </w:rPr>
        <w:t xml:space="preserve">VID: Open </w:t>
      </w:r>
      <w:r w:rsidR="004C1F5D">
        <w:rPr>
          <w:b/>
          <w:sz w:val="32"/>
          <w:szCs w:val="32"/>
          <w:lang w:val="en-US"/>
        </w:rPr>
        <w:t>Publishing the doc</w:t>
      </w:r>
      <w:r w:rsidR="004C1F5D" w:rsidRPr="004C1F5D">
        <w:rPr>
          <w:b/>
          <w:sz w:val="32"/>
          <w:szCs w:val="32"/>
          <w:lang w:val="en-US"/>
        </w:rPr>
        <w:t>t</w:t>
      </w:r>
      <w:r w:rsidR="004C1F5D">
        <w:rPr>
          <w:b/>
          <w:sz w:val="32"/>
          <w:szCs w:val="32"/>
          <w:lang w:val="en-US"/>
        </w:rPr>
        <w:t>oral thesis.</w:t>
      </w:r>
    </w:p>
    <w:p w14:paraId="5987E435" w14:textId="17C78A70" w:rsidR="00833931" w:rsidRPr="002B2A1F" w:rsidRDefault="004C1F5D" w:rsidP="00833931">
      <w:pPr>
        <w:pStyle w:val="Merknadstekst"/>
        <w:rPr>
          <w:sz w:val="22"/>
          <w:szCs w:val="22"/>
          <w:lang w:val="en-US"/>
        </w:rPr>
      </w:pPr>
      <w:r w:rsidRPr="002B2A1F">
        <w:rPr>
          <w:sz w:val="22"/>
          <w:szCs w:val="22"/>
          <w:lang w:val="en-US"/>
        </w:rPr>
        <w:t xml:space="preserve">All doctoral </w:t>
      </w:r>
      <w:r w:rsidR="00713B74" w:rsidRPr="002B2A1F">
        <w:rPr>
          <w:sz w:val="22"/>
          <w:szCs w:val="22"/>
          <w:lang w:val="en-US"/>
        </w:rPr>
        <w:t>theses</w:t>
      </w:r>
      <w:r w:rsidRPr="002B2A1F">
        <w:rPr>
          <w:sz w:val="22"/>
          <w:szCs w:val="22"/>
          <w:lang w:val="en-US"/>
        </w:rPr>
        <w:t xml:space="preserve"> approved at VID Specialized University should, as a rule, be made available as Open Access, and published in our digital archive </w:t>
      </w:r>
      <w:proofErr w:type="spellStart"/>
      <w:proofErr w:type="gramStart"/>
      <w:r w:rsidRPr="002B2A1F">
        <w:rPr>
          <w:sz w:val="22"/>
          <w:szCs w:val="22"/>
          <w:lang w:val="en-US"/>
        </w:rPr>
        <w:t>VID</w:t>
      </w:r>
      <w:r w:rsidR="002B2A1F">
        <w:rPr>
          <w:sz w:val="22"/>
          <w:szCs w:val="22"/>
          <w:lang w:val="en-US"/>
        </w:rPr>
        <w:t>:</w:t>
      </w:r>
      <w:r w:rsidRPr="002B2A1F">
        <w:rPr>
          <w:sz w:val="22"/>
          <w:szCs w:val="22"/>
          <w:lang w:val="en-US"/>
        </w:rPr>
        <w:t>Open</w:t>
      </w:r>
      <w:proofErr w:type="spellEnd"/>
      <w:proofErr w:type="gramEnd"/>
      <w:r w:rsidRPr="002B2A1F">
        <w:rPr>
          <w:sz w:val="22"/>
          <w:szCs w:val="22"/>
          <w:lang w:val="en-US"/>
        </w:rPr>
        <w:t xml:space="preserve">. </w:t>
      </w:r>
      <w:r w:rsidR="00833931" w:rsidRPr="002B2A1F">
        <w:rPr>
          <w:sz w:val="22"/>
          <w:szCs w:val="22"/>
          <w:lang w:val="en-US"/>
        </w:rPr>
        <w:t xml:space="preserve">In cases where articles have been previously published by other publishers, the student must state whether permission for publication in </w:t>
      </w:r>
      <w:proofErr w:type="spellStart"/>
      <w:proofErr w:type="gramStart"/>
      <w:r w:rsidR="00833931" w:rsidRPr="002B2A1F">
        <w:rPr>
          <w:sz w:val="22"/>
          <w:szCs w:val="22"/>
          <w:lang w:val="en-US"/>
        </w:rPr>
        <w:t>VID:Open</w:t>
      </w:r>
      <w:proofErr w:type="spellEnd"/>
      <w:proofErr w:type="gramEnd"/>
      <w:r w:rsidR="00833931" w:rsidRPr="002B2A1F">
        <w:rPr>
          <w:sz w:val="22"/>
          <w:szCs w:val="22"/>
          <w:lang w:val="en-US"/>
        </w:rPr>
        <w:t xml:space="preserve"> has been granted or not.</w:t>
      </w:r>
    </w:p>
    <w:p w14:paraId="358E10EA" w14:textId="77777777" w:rsidR="00101313" w:rsidRDefault="00101313">
      <w:pPr>
        <w:rPr>
          <w:b/>
          <w:lang w:val="en-US"/>
        </w:rPr>
      </w:pPr>
    </w:p>
    <w:p w14:paraId="5DEB5859" w14:textId="6E57B37F" w:rsidR="00A91158" w:rsidRPr="00A91158" w:rsidRDefault="00A91158">
      <w:pPr>
        <w:rPr>
          <w:b/>
          <w:lang w:val="en-US"/>
        </w:rPr>
      </w:pPr>
      <w:r w:rsidRPr="00A91158">
        <w:rPr>
          <w:b/>
          <w:lang w:val="en-US"/>
        </w:rPr>
        <w:t>Name of the candidate</w:t>
      </w:r>
      <w:r w:rsidR="003A013A" w:rsidRPr="00A91158">
        <w:rPr>
          <w:b/>
          <w:lang w:val="en-US"/>
        </w:rPr>
        <w:t>: ______________________________________</w:t>
      </w:r>
    </w:p>
    <w:p w14:paraId="4E6870FB" w14:textId="1418DC13" w:rsidR="003D59ED" w:rsidRPr="00A91158" w:rsidRDefault="00EA30C1">
      <w:pPr>
        <w:rPr>
          <w:b/>
          <w:lang w:val="en-US"/>
        </w:rPr>
      </w:pPr>
      <w:r w:rsidRPr="0061194B">
        <w:rPr>
          <w:noProof/>
          <w:lang w:eastAsia="nb-NO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A971B91" wp14:editId="6E57F09E">
                <wp:simplePos x="0" y="0"/>
                <wp:positionH relativeFrom="column">
                  <wp:posOffset>2376805</wp:posOffset>
                </wp:positionH>
                <wp:positionV relativeFrom="paragraph">
                  <wp:posOffset>13970</wp:posOffset>
                </wp:positionV>
                <wp:extent cx="104775" cy="103505"/>
                <wp:effectExtent l="0" t="0" r="19050" b="12065"/>
                <wp:wrapSquare wrapText="bothSides"/>
                <wp:docPr id="1" name="Tekstbo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04775" cy="103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5F4330" w14:textId="77777777" w:rsidR="002A5E51" w:rsidRDefault="002A5E51" w:rsidP="002A5E5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971B91" id="_x0000_t202" coordsize="21600,21600" o:spt="202" path="m,l,21600r21600,l21600,xe">
                <v:stroke joinstyle="miter"/>
                <v:path gradientshapeok="t" o:connecttype="rect"/>
              </v:shapetype>
              <v:shape id="Tekstboks 2" o:spid="_x0000_s1026" type="#_x0000_t202" style="position:absolute;margin-left:187.15pt;margin-top:1.1pt;width:8.25pt;height:8.15pt;flip:x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">
                <v:textbox>
                  <w:txbxContent>
                    <w:p w14:paraId="365F4330" w14:textId="77777777" w:rsidR="002A5E51" w:rsidRDefault="002A5E51" w:rsidP="002A5E51"/>
                  </w:txbxContent>
                </v:textbox>
                <w10:wrap type="square"/>
              </v:shape>
            </w:pict>
          </mc:Fallback>
        </mc:AlternateContent>
      </w:r>
      <w:r w:rsidRPr="0061194B">
        <w:rPr>
          <w:noProof/>
          <w:lang w:eastAsia="nb-NO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C1EFD6E" wp14:editId="50F4095F">
                <wp:simplePos x="0" y="0"/>
                <wp:positionH relativeFrom="column">
                  <wp:posOffset>881380</wp:posOffset>
                </wp:positionH>
                <wp:positionV relativeFrom="paragraph">
                  <wp:posOffset>13335</wp:posOffset>
                </wp:positionV>
                <wp:extent cx="102235" cy="93980"/>
                <wp:effectExtent l="0" t="0" r="12065" b="20320"/>
                <wp:wrapSquare wrapText="bothSides"/>
                <wp:docPr id="217" name="Tekstbo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02235" cy="93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F39315" w14:textId="77777777" w:rsidR="002A5E51" w:rsidRDefault="002A5E5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1EFD6E" id="_x0000_s1027" type="#_x0000_t202" style="position:absolute;margin-left:69.4pt;margin-top:1.05pt;width:8.05pt;height:7.4pt;flip:x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">
                <v:textbox>
                  <w:txbxContent>
                    <w:p w14:paraId="6CF39315" w14:textId="77777777" w:rsidR="002A5E51" w:rsidRDefault="002A5E51"/>
                  </w:txbxContent>
                </v:textbox>
                <w10:wrap type="square"/>
              </v:shape>
            </w:pict>
          </mc:Fallback>
        </mc:AlternateContent>
      </w:r>
      <w:r w:rsidR="00A91158" w:rsidRPr="00A91158">
        <w:rPr>
          <w:lang w:val="en-US"/>
        </w:rPr>
        <w:t>Monograph:    Article-based</w:t>
      </w:r>
      <w:r w:rsidR="00A91158">
        <w:rPr>
          <w:lang w:val="en-US"/>
        </w:rPr>
        <w:t xml:space="preserve"> thesis</w:t>
      </w:r>
      <w:r w:rsidR="00826DB8" w:rsidRPr="00A91158">
        <w:rPr>
          <w:lang w:val="en-US"/>
        </w:rPr>
        <w:t>:</w:t>
      </w:r>
      <w:r w:rsidR="002A5E51" w:rsidRPr="00A91158">
        <w:rPr>
          <w:noProof/>
          <w:lang w:val="en-US"/>
        </w:rPr>
        <w:t xml:space="preserve">   </w:t>
      </w:r>
    </w:p>
    <w:p w14:paraId="65D7D8A7" w14:textId="7D1C835A" w:rsidR="00826DB8" w:rsidRPr="008C4A8A" w:rsidRDefault="008C4A8A">
      <w:pPr>
        <w:rPr>
          <w:b/>
          <w:lang w:val="en-US"/>
        </w:rPr>
      </w:pPr>
      <w:r w:rsidRPr="008C4A8A">
        <w:rPr>
          <w:b/>
          <w:lang w:val="en-US"/>
        </w:rPr>
        <w:t>Monog</w:t>
      </w:r>
      <w:r w:rsidR="006303E8">
        <w:rPr>
          <w:b/>
          <w:lang w:val="en-US"/>
        </w:rPr>
        <w:t>r</w:t>
      </w:r>
      <w:r w:rsidRPr="008C4A8A">
        <w:rPr>
          <w:b/>
          <w:lang w:val="en-US"/>
        </w:rPr>
        <w:t>aph</w:t>
      </w:r>
    </w:p>
    <w:p w14:paraId="2CD8C740" w14:textId="08390AB5" w:rsidR="0078499F" w:rsidRPr="008C4A8A" w:rsidRDefault="005274DE">
      <w:pPr>
        <w:rPr>
          <w:lang w:val="en-US"/>
        </w:rPr>
      </w:pPr>
      <w:r w:rsidRPr="0061194B">
        <w:rPr>
          <w:noProof/>
          <w:lang w:eastAsia="nb-NO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564601C" wp14:editId="16C7D83C">
                <wp:simplePos x="0" y="0"/>
                <wp:positionH relativeFrom="column">
                  <wp:posOffset>3486150</wp:posOffset>
                </wp:positionH>
                <wp:positionV relativeFrom="paragraph">
                  <wp:posOffset>45720</wp:posOffset>
                </wp:positionV>
                <wp:extent cx="95250" cy="95250"/>
                <wp:effectExtent l="0" t="0" r="19050" b="19050"/>
                <wp:wrapSquare wrapText="bothSides"/>
                <wp:docPr id="6" name="Tekstbo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V="1"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4D9920" w14:textId="77777777" w:rsidR="00061D40" w:rsidRDefault="00061D40" w:rsidP="00061D4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64601C" id="_x0000_s1028" type="#_x0000_t202" style="position:absolute;margin-left:274.5pt;margin-top:3.6pt;width:7.5pt;height:7.5pt;flip:y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">
                <v:textbox>
                  <w:txbxContent>
                    <w:p w14:paraId="614D9920" w14:textId="77777777" w:rsidR="00061D40" w:rsidRDefault="00061D40" w:rsidP="00061D40"/>
                  </w:txbxContent>
                </v:textbox>
                <w10:wrap type="square"/>
              </v:shape>
            </w:pict>
          </mc:Fallback>
        </mc:AlternateContent>
      </w:r>
      <w:r w:rsidRPr="0061194B">
        <w:rPr>
          <w:noProof/>
          <w:lang w:eastAsia="nb-NO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0BBF22E8" wp14:editId="3EAADF18">
                <wp:simplePos x="0" y="0"/>
                <wp:positionH relativeFrom="column">
                  <wp:posOffset>2895600</wp:posOffset>
                </wp:positionH>
                <wp:positionV relativeFrom="paragraph">
                  <wp:posOffset>45720</wp:posOffset>
                </wp:positionV>
                <wp:extent cx="95250" cy="95250"/>
                <wp:effectExtent l="0" t="0" r="19050" b="19050"/>
                <wp:wrapSquare wrapText="bothSides"/>
                <wp:docPr id="5" name="Tekstbo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V="1"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E1CDA6" w14:textId="77777777" w:rsidR="00061D40" w:rsidRDefault="00061D40" w:rsidP="00061D4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BF22E8" id="_x0000_s1029" type="#_x0000_t202" style="position:absolute;margin-left:228pt;margin-top:3.6pt;width:7.5pt;height:7.5pt;flip:y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">
                <v:textbox>
                  <w:txbxContent>
                    <w:p w14:paraId="66E1CDA6" w14:textId="77777777" w:rsidR="00061D40" w:rsidRDefault="00061D40" w:rsidP="00061D40"/>
                  </w:txbxContent>
                </v:textbox>
                <w10:wrap type="square"/>
              </v:shape>
            </w:pict>
          </mc:Fallback>
        </mc:AlternateContent>
      </w:r>
      <w:r w:rsidR="008C4A8A" w:rsidRPr="008C4A8A">
        <w:rPr>
          <w:lang w:val="en-US"/>
        </w:rPr>
        <w:t>The mon</w:t>
      </w:r>
      <w:r w:rsidR="008C4A8A">
        <w:rPr>
          <w:lang w:val="en-US"/>
        </w:rPr>
        <w:t xml:space="preserve">ograph </w:t>
      </w:r>
      <w:r w:rsidR="00AF3A19">
        <w:rPr>
          <w:lang w:val="en-US"/>
        </w:rPr>
        <w:t xml:space="preserve">may </w:t>
      </w:r>
      <w:r w:rsidR="002453A8">
        <w:rPr>
          <w:lang w:val="en-US"/>
        </w:rPr>
        <w:t xml:space="preserve">be published in </w:t>
      </w:r>
      <w:proofErr w:type="spellStart"/>
      <w:proofErr w:type="gramStart"/>
      <w:r w:rsidR="002453A8">
        <w:rPr>
          <w:lang w:val="en-US"/>
        </w:rPr>
        <w:t>VID</w:t>
      </w:r>
      <w:r w:rsidR="00065C31">
        <w:rPr>
          <w:lang w:val="en-US"/>
        </w:rPr>
        <w:t>:</w:t>
      </w:r>
      <w:r w:rsidR="008C4A8A" w:rsidRPr="008C4A8A">
        <w:rPr>
          <w:lang w:val="en-US"/>
        </w:rPr>
        <w:t>Open</w:t>
      </w:r>
      <w:proofErr w:type="spellEnd"/>
      <w:proofErr w:type="gramEnd"/>
      <w:r w:rsidRPr="008C4A8A">
        <w:rPr>
          <w:lang w:val="en-US"/>
        </w:rPr>
        <w:t xml:space="preserve">   </w:t>
      </w:r>
      <w:r w:rsidR="008C4A8A">
        <w:rPr>
          <w:lang w:val="en-US"/>
        </w:rPr>
        <w:t xml:space="preserve"> </w:t>
      </w:r>
      <w:proofErr w:type="gramStart"/>
      <w:r w:rsidR="008C4A8A">
        <w:rPr>
          <w:lang w:val="en-US"/>
        </w:rPr>
        <w:t>Yes  No</w:t>
      </w:r>
      <w:proofErr w:type="gramEnd"/>
    </w:p>
    <w:p w14:paraId="7ED2C28F" w14:textId="77777777" w:rsidR="00AF3A19" w:rsidRDefault="009845DC">
      <w:pPr>
        <w:rPr>
          <w:lang w:val="en-US"/>
        </w:rPr>
      </w:pPr>
      <w:r w:rsidRPr="009845DC">
        <w:rPr>
          <w:lang w:val="en-US"/>
        </w:rPr>
        <w:t>Agreement of delayed publication</w:t>
      </w:r>
      <w:r w:rsidR="008C4A8A" w:rsidRPr="009845DC">
        <w:rPr>
          <w:lang w:val="en-US"/>
        </w:rPr>
        <w:t xml:space="preserve"> of the thesis</w:t>
      </w:r>
      <w:r w:rsidRPr="009845DC">
        <w:rPr>
          <w:lang w:val="en-US"/>
        </w:rPr>
        <w:t xml:space="preserve"> has been made</w:t>
      </w:r>
      <w:r w:rsidR="008C4A8A" w:rsidRPr="009845DC">
        <w:rPr>
          <w:lang w:val="en-US"/>
        </w:rPr>
        <w:t xml:space="preserve">. </w:t>
      </w:r>
    </w:p>
    <w:p w14:paraId="440BAF8F" w14:textId="767EE3BA" w:rsidR="00345C67" w:rsidRPr="000D0CCB" w:rsidRDefault="008C4A8A">
      <w:pPr>
        <w:rPr>
          <w:lang w:val="en-US"/>
        </w:rPr>
      </w:pPr>
      <w:r w:rsidRPr="000D0CCB">
        <w:rPr>
          <w:lang w:val="en-US"/>
        </w:rPr>
        <w:t>New date for publ</w:t>
      </w:r>
      <w:r w:rsidR="009845DC">
        <w:rPr>
          <w:lang w:val="en-US"/>
        </w:rPr>
        <w:t>ication</w:t>
      </w:r>
      <w:r w:rsidR="0078499F" w:rsidRPr="000D0CCB">
        <w:rPr>
          <w:lang w:val="en-US"/>
        </w:rPr>
        <w:t>:</w:t>
      </w:r>
      <w:r w:rsidR="003D59ED" w:rsidRPr="000D0CCB">
        <w:rPr>
          <w:lang w:val="en-US"/>
        </w:rPr>
        <w:t xml:space="preserve"> </w:t>
      </w:r>
      <w:r w:rsidR="0078499F" w:rsidRPr="000D0CCB">
        <w:rPr>
          <w:lang w:val="en-US"/>
        </w:rPr>
        <w:t>________________________</w:t>
      </w:r>
      <w:r w:rsidR="000376ED">
        <w:rPr>
          <w:lang w:val="en-US"/>
        </w:rPr>
        <w:t>.</w:t>
      </w:r>
    </w:p>
    <w:p w14:paraId="6860C412" w14:textId="77777777" w:rsidR="00EC02AD" w:rsidRPr="000D0CCB" w:rsidRDefault="00EC02AD">
      <w:pPr>
        <w:rPr>
          <w:lang w:val="en-US"/>
        </w:rPr>
      </w:pPr>
    </w:p>
    <w:p w14:paraId="0F5AE090" w14:textId="7086A13C" w:rsidR="00ED0D85" w:rsidRPr="000D0CCB" w:rsidRDefault="000D0CCB">
      <w:pPr>
        <w:rPr>
          <w:b/>
          <w:lang w:val="en-US"/>
        </w:rPr>
      </w:pPr>
      <w:r w:rsidRPr="000D0CCB">
        <w:rPr>
          <w:b/>
          <w:lang w:val="en-US"/>
        </w:rPr>
        <w:t>A</w:t>
      </w:r>
      <w:r>
        <w:rPr>
          <w:b/>
          <w:lang w:val="en-US"/>
        </w:rPr>
        <w:t>r</w:t>
      </w:r>
      <w:r w:rsidRPr="000D0CCB">
        <w:rPr>
          <w:b/>
          <w:lang w:val="en-US"/>
        </w:rPr>
        <w:t xml:space="preserve">ticle-based thesis </w:t>
      </w:r>
    </w:p>
    <w:p w14:paraId="1A38EFAF" w14:textId="4B4DB9EF" w:rsidR="000D0CCB" w:rsidRDefault="000D0CCB" w:rsidP="003718D6">
      <w:pPr>
        <w:rPr>
          <w:lang w:val="en-US"/>
        </w:rPr>
      </w:pPr>
      <w:r w:rsidRPr="000D0CCB">
        <w:rPr>
          <w:lang w:val="en-US"/>
        </w:rPr>
        <w:t xml:space="preserve">As the </w:t>
      </w:r>
      <w:r w:rsidR="00AF3A19">
        <w:rPr>
          <w:lang w:val="en-US"/>
        </w:rPr>
        <w:t>author</w:t>
      </w:r>
      <w:r w:rsidR="00AF3A19" w:rsidRPr="000D0CCB">
        <w:rPr>
          <w:lang w:val="en-US"/>
        </w:rPr>
        <w:t xml:space="preserve"> </w:t>
      </w:r>
      <w:r w:rsidRPr="000D0CCB">
        <w:rPr>
          <w:lang w:val="en-US"/>
        </w:rPr>
        <w:t>of your doctor</w:t>
      </w:r>
      <w:r w:rsidR="00981DE9">
        <w:rPr>
          <w:lang w:val="en-US"/>
        </w:rPr>
        <w:t xml:space="preserve">al thesis you </w:t>
      </w:r>
      <w:r w:rsidR="00AF3A19">
        <w:rPr>
          <w:lang w:val="en-US"/>
        </w:rPr>
        <w:t>hold</w:t>
      </w:r>
      <w:r w:rsidR="00AF3A19" w:rsidRPr="000D0CCB">
        <w:rPr>
          <w:lang w:val="en-US"/>
        </w:rPr>
        <w:t xml:space="preserve"> </w:t>
      </w:r>
      <w:r w:rsidRPr="000D0CCB">
        <w:rPr>
          <w:lang w:val="en-US"/>
        </w:rPr>
        <w:t>th</w:t>
      </w:r>
      <w:r w:rsidR="009845DC">
        <w:rPr>
          <w:lang w:val="en-US"/>
        </w:rPr>
        <w:t xml:space="preserve">e rights to </w:t>
      </w:r>
      <w:r w:rsidR="00AF3A19">
        <w:rPr>
          <w:lang w:val="en-US"/>
        </w:rPr>
        <w:t xml:space="preserve">publish </w:t>
      </w:r>
      <w:r w:rsidR="00F235B2">
        <w:rPr>
          <w:lang w:val="en-US"/>
        </w:rPr>
        <w:t>the</w:t>
      </w:r>
      <w:r w:rsidR="00EA5A72">
        <w:rPr>
          <w:lang w:val="en-US"/>
        </w:rPr>
        <w:t xml:space="preserve"> extended</w:t>
      </w:r>
      <w:r w:rsidR="00F235B2">
        <w:rPr>
          <w:lang w:val="en-US"/>
        </w:rPr>
        <w:t xml:space="preserve"> introduction chapter</w:t>
      </w:r>
      <w:r w:rsidR="00EA5A72">
        <w:rPr>
          <w:lang w:val="en-US"/>
        </w:rPr>
        <w:t xml:space="preserve"> (“</w:t>
      </w:r>
      <w:proofErr w:type="spellStart"/>
      <w:r w:rsidR="00EA5A72">
        <w:rPr>
          <w:lang w:val="en-US"/>
        </w:rPr>
        <w:t>kappe</w:t>
      </w:r>
      <w:proofErr w:type="spellEnd"/>
      <w:r w:rsidR="00EA5A72">
        <w:rPr>
          <w:lang w:val="en-US"/>
        </w:rPr>
        <w:t>”)</w:t>
      </w:r>
      <w:r w:rsidR="009845DC">
        <w:rPr>
          <w:lang w:val="en-US"/>
        </w:rPr>
        <w:t xml:space="preserve"> of your thesis</w:t>
      </w:r>
      <w:r w:rsidRPr="000D0CCB">
        <w:rPr>
          <w:lang w:val="en-US"/>
        </w:rPr>
        <w:t xml:space="preserve">. </w:t>
      </w:r>
      <w:r w:rsidR="00AF3A19">
        <w:rPr>
          <w:lang w:val="en-US"/>
        </w:rPr>
        <w:t>In order t</w:t>
      </w:r>
      <w:r w:rsidR="009845DC">
        <w:rPr>
          <w:lang w:val="en-US"/>
        </w:rPr>
        <w:t>o publ</w:t>
      </w:r>
      <w:r w:rsidR="00AF3A19">
        <w:rPr>
          <w:lang w:val="en-US"/>
        </w:rPr>
        <w:t>ish</w:t>
      </w:r>
      <w:r w:rsidR="009845DC">
        <w:rPr>
          <w:lang w:val="en-US"/>
        </w:rPr>
        <w:t xml:space="preserve"> articles that ha</w:t>
      </w:r>
      <w:r w:rsidR="00AF3A19">
        <w:rPr>
          <w:lang w:val="en-US"/>
        </w:rPr>
        <w:t>ve</w:t>
      </w:r>
      <w:r w:rsidR="008129CD">
        <w:rPr>
          <w:lang w:val="en-US"/>
        </w:rPr>
        <w:t xml:space="preserve"> been </w:t>
      </w:r>
      <w:r w:rsidR="009845DC">
        <w:rPr>
          <w:lang w:val="en-US"/>
        </w:rPr>
        <w:t>published</w:t>
      </w:r>
      <w:r w:rsidR="008129CD">
        <w:rPr>
          <w:lang w:val="en-US"/>
        </w:rPr>
        <w:t xml:space="preserve"> previously</w:t>
      </w:r>
      <w:r w:rsidR="009845DC">
        <w:rPr>
          <w:lang w:val="en-US"/>
        </w:rPr>
        <w:t>, you have to make</w:t>
      </w:r>
      <w:r w:rsidR="008129CD">
        <w:rPr>
          <w:lang w:val="en-US"/>
        </w:rPr>
        <w:t xml:space="preserve"> an agreement with your</w:t>
      </w:r>
      <w:r w:rsidR="009845DC">
        <w:rPr>
          <w:lang w:val="en-US"/>
        </w:rPr>
        <w:t xml:space="preserve"> publishers. </w:t>
      </w:r>
      <w:r>
        <w:rPr>
          <w:lang w:val="en-US"/>
        </w:rPr>
        <w:t xml:space="preserve">You are responsible </w:t>
      </w:r>
      <w:r w:rsidR="00AF3A19">
        <w:rPr>
          <w:lang w:val="en-US"/>
        </w:rPr>
        <w:t xml:space="preserve">for </w:t>
      </w:r>
      <w:r w:rsidR="001E60A1" w:rsidRPr="001E60A1">
        <w:rPr>
          <w:lang w:val="en-US"/>
        </w:rPr>
        <w:t>clarify</w:t>
      </w:r>
      <w:r w:rsidR="00AF3A19">
        <w:rPr>
          <w:lang w:val="en-US"/>
        </w:rPr>
        <w:t>ing</w:t>
      </w:r>
      <w:r w:rsidR="001E60A1" w:rsidRPr="001E60A1">
        <w:rPr>
          <w:lang w:val="en-US"/>
        </w:rPr>
        <w:t xml:space="preserve"> </w:t>
      </w:r>
      <w:r>
        <w:rPr>
          <w:lang w:val="en-US"/>
        </w:rPr>
        <w:t>the righ</w:t>
      </w:r>
      <w:r w:rsidR="00E25366">
        <w:rPr>
          <w:lang w:val="en-US"/>
        </w:rPr>
        <w:t>ts for pub</w:t>
      </w:r>
      <w:r w:rsidR="00833931">
        <w:rPr>
          <w:lang w:val="en-US"/>
        </w:rPr>
        <w:t>lishing the</w:t>
      </w:r>
      <w:r w:rsidR="009845DC">
        <w:rPr>
          <w:lang w:val="en-US"/>
        </w:rPr>
        <w:t xml:space="preserve"> article</w:t>
      </w:r>
      <w:r w:rsidR="00833931">
        <w:rPr>
          <w:lang w:val="en-US"/>
        </w:rPr>
        <w:t>s</w:t>
      </w:r>
      <w:r w:rsidR="009845DC">
        <w:rPr>
          <w:lang w:val="en-US"/>
        </w:rPr>
        <w:t xml:space="preserve"> </w:t>
      </w:r>
      <w:r w:rsidR="00065C31">
        <w:rPr>
          <w:lang w:val="en-US"/>
        </w:rPr>
        <w:t xml:space="preserve">in </w:t>
      </w:r>
      <w:proofErr w:type="spellStart"/>
      <w:proofErr w:type="gramStart"/>
      <w:r w:rsidR="00065C31">
        <w:rPr>
          <w:lang w:val="en-US"/>
        </w:rPr>
        <w:t>VID:</w:t>
      </w:r>
      <w:r w:rsidR="00E25366">
        <w:rPr>
          <w:lang w:val="en-US"/>
        </w:rPr>
        <w:t>Open</w:t>
      </w:r>
      <w:proofErr w:type="spellEnd"/>
      <w:proofErr w:type="gramEnd"/>
      <w:r w:rsidR="00E25366">
        <w:rPr>
          <w:lang w:val="en-US"/>
        </w:rPr>
        <w:t>.</w:t>
      </w:r>
      <w:r w:rsidR="009845DC">
        <w:rPr>
          <w:lang w:val="en-US"/>
        </w:rPr>
        <w:t xml:space="preserve"> </w:t>
      </w:r>
    </w:p>
    <w:p w14:paraId="2DA6374C" w14:textId="3D4C72B3" w:rsidR="003D59ED" w:rsidRPr="00E25366" w:rsidRDefault="00981DE9" w:rsidP="00345C67">
      <w:pPr>
        <w:rPr>
          <w:lang w:val="en-US"/>
        </w:rPr>
      </w:pPr>
      <w:r w:rsidRPr="0061194B">
        <w:rPr>
          <w:noProof/>
          <w:lang w:eastAsia="nb-NO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5269C592" wp14:editId="161C0E7C">
                <wp:simplePos x="0" y="0"/>
                <wp:positionH relativeFrom="column">
                  <wp:posOffset>3938905</wp:posOffset>
                </wp:positionH>
                <wp:positionV relativeFrom="paragraph">
                  <wp:posOffset>39370</wp:posOffset>
                </wp:positionV>
                <wp:extent cx="95250" cy="95250"/>
                <wp:effectExtent l="0" t="0" r="19050" b="19050"/>
                <wp:wrapSquare wrapText="bothSides"/>
                <wp:docPr id="12" name="Tekstbo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V="1"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44326A" w14:textId="77777777" w:rsidR="00345C67" w:rsidRDefault="00345C67" w:rsidP="00345C6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69C592" id="_x0000_s1030" type="#_x0000_t202" style="position:absolute;margin-left:310.15pt;margin-top:3.1pt;width:7.5pt;height:7.5pt;flip:y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">
                <v:textbox>
                  <w:txbxContent>
                    <w:p w14:paraId="7544326A" w14:textId="77777777" w:rsidR="00345C67" w:rsidRDefault="00345C67" w:rsidP="00345C67"/>
                  </w:txbxContent>
                </v:textbox>
                <w10:wrap type="square"/>
              </v:shape>
            </w:pict>
          </mc:Fallback>
        </mc:AlternateContent>
      </w:r>
      <w:r w:rsidRPr="0061194B">
        <w:rPr>
          <w:noProof/>
          <w:lang w:eastAsia="nb-NO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66A8141B" wp14:editId="2C697EC8">
                <wp:simplePos x="0" y="0"/>
                <wp:positionH relativeFrom="column">
                  <wp:posOffset>3343275</wp:posOffset>
                </wp:positionH>
                <wp:positionV relativeFrom="paragraph">
                  <wp:posOffset>36195</wp:posOffset>
                </wp:positionV>
                <wp:extent cx="95250" cy="95250"/>
                <wp:effectExtent l="0" t="0" r="19050" b="19050"/>
                <wp:wrapSquare wrapText="bothSides"/>
                <wp:docPr id="11" name="Tekstbo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V="1"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292523" w14:textId="77777777" w:rsidR="00345C67" w:rsidRDefault="00345C67" w:rsidP="00345C6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A8141B" id="_x0000_t202" coordsize="21600,21600" o:spt="202" path="m,l,21600r21600,l21600,xe">
                <v:stroke joinstyle="miter"/>
                <v:path gradientshapeok="t" o:connecttype="rect"/>
              </v:shapetype>
              <v:shape id="_x0000_s1031" type="#_x0000_t202" style="position:absolute;margin-left:263.25pt;margin-top:2.85pt;width:7.5pt;height:7.5pt;flip:y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">
                <v:textbox>
                  <w:txbxContent>
                    <w:p w14:paraId="76292523" w14:textId="77777777" w:rsidR="00345C67" w:rsidRDefault="00345C67" w:rsidP="00345C67"/>
                  </w:txbxContent>
                </v:textbox>
                <w10:wrap type="square"/>
              </v:shape>
            </w:pict>
          </mc:Fallback>
        </mc:AlternateContent>
      </w:r>
      <w:r w:rsidR="00F235B2">
        <w:rPr>
          <w:lang w:val="en-US"/>
        </w:rPr>
        <w:t>The introduction chapter</w:t>
      </w:r>
      <w:r w:rsidR="005274DE" w:rsidRPr="00E25366">
        <w:rPr>
          <w:lang w:val="en-US"/>
        </w:rPr>
        <w:t xml:space="preserve"> </w:t>
      </w:r>
      <w:r w:rsidR="00833931">
        <w:rPr>
          <w:lang w:val="en-US"/>
        </w:rPr>
        <w:t>may</w:t>
      </w:r>
      <w:r w:rsidR="00833931" w:rsidRPr="00E25366">
        <w:rPr>
          <w:lang w:val="en-US"/>
        </w:rPr>
        <w:t xml:space="preserve"> </w:t>
      </w:r>
      <w:r w:rsidR="00E25366" w:rsidRPr="00E25366">
        <w:rPr>
          <w:lang w:val="en-US"/>
        </w:rPr>
        <w:t xml:space="preserve">be published in </w:t>
      </w:r>
      <w:proofErr w:type="spellStart"/>
      <w:proofErr w:type="gramStart"/>
      <w:r w:rsidR="00E25366" w:rsidRPr="00E25366">
        <w:rPr>
          <w:lang w:val="en-US"/>
        </w:rPr>
        <w:t>VID</w:t>
      </w:r>
      <w:r w:rsidR="00065C31">
        <w:rPr>
          <w:lang w:val="en-US"/>
        </w:rPr>
        <w:t>:</w:t>
      </w:r>
      <w:r w:rsidR="006607D4">
        <w:rPr>
          <w:lang w:val="en-US"/>
        </w:rPr>
        <w:t>Open</w:t>
      </w:r>
      <w:proofErr w:type="spellEnd"/>
      <w:proofErr w:type="gramEnd"/>
      <w:r w:rsidR="00E25366" w:rsidRPr="00E25366">
        <w:rPr>
          <w:lang w:val="en-US"/>
        </w:rPr>
        <w:t xml:space="preserve"> </w:t>
      </w:r>
      <w:r w:rsidR="00833931">
        <w:rPr>
          <w:lang w:val="en-US"/>
        </w:rPr>
        <w:tab/>
      </w:r>
      <w:r w:rsidR="00E25366" w:rsidRPr="00E25366">
        <w:rPr>
          <w:lang w:val="en-US"/>
        </w:rPr>
        <w:t xml:space="preserve"> Yes     No</w:t>
      </w:r>
    </w:p>
    <w:p w14:paraId="7F6D3A6C" w14:textId="38D90509" w:rsidR="00F9635F" w:rsidRPr="00E25366" w:rsidRDefault="003D59ED" w:rsidP="00F9635F">
      <w:pPr>
        <w:rPr>
          <w:lang w:val="en-US"/>
        </w:rPr>
      </w:pPr>
      <w:r w:rsidRPr="0061194B">
        <w:rPr>
          <w:noProof/>
          <w:lang w:eastAsia="nb-NO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567048B8" wp14:editId="11436DAC">
                <wp:simplePos x="0" y="0"/>
                <wp:positionH relativeFrom="column">
                  <wp:posOffset>3162300</wp:posOffset>
                </wp:positionH>
                <wp:positionV relativeFrom="paragraph">
                  <wp:posOffset>35560</wp:posOffset>
                </wp:positionV>
                <wp:extent cx="95250" cy="95250"/>
                <wp:effectExtent l="0" t="0" r="19050" b="19050"/>
                <wp:wrapSquare wrapText="bothSides"/>
                <wp:docPr id="2" name="Tekstbo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V="1"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A83139" w14:textId="77777777" w:rsidR="00F9635F" w:rsidRDefault="00F9635F" w:rsidP="00F9635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7048B8" id="_x0000_s1032" type="#_x0000_t202" style="position:absolute;margin-left:249pt;margin-top:2.8pt;width:7.5pt;height:7.5pt;flip:y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">
                <v:textbox>
                  <w:txbxContent>
                    <w:p w14:paraId="3FA83139" w14:textId="77777777" w:rsidR="00F9635F" w:rsidRDefault="00F9635F" w:rsidP="00F9635F"/>
                  </w:txbxContent>
                </v:textbox>
                <w10:wrap type="square"/>
              </v:shape>
            </w:pict>
          </mc:Fallback>
        </mc:AlternateContent>
      </w:r>
      <w:r w:rsidRPr="0061194B">
        <w:rPr>
          <w:noProof/>
          <w:lang w:eastAsia="nb-NO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020C5E4A" wp14:editId="4A262369">
                <wp:simplePos x="0" y="0"/>
                <wp:positionH relativeFrom="column">
                  <wp:posOffset>2571750</wp:posOffset>
                </wp:positionH>
                <wp:positionV relativeFrom="paragraph">
                  <wp:posOffset>35560</wp:posOffset>
                </wp:positionV>
                <wp:extent cx="95250" cy="95250"/>
                <wp:effectExtent l="0" t="0" r="19050" b="19050"/>
                <wp:wrapSquare wrapText="bothSides"/>
                <wp:docPr id="13" name="Tekstbo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V="1"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B4CBAC" w14:textId="77777777" w:rsidR="00F9635F" w:rsidRDefault="00F9635F" w:rsidP="00F9635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0C5E4A" id="_x0000_s1033" type="#_x0000_t202" style="position:absolute;margin-left:202.5pt;margin-top:2.8pt;width:7.5pt;height:7.5pt;flip:y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">
                <v:textbox>
                  <w:txbxContent>
                    <w:p w14:paraId="5EB4CBAC" w14:textId="77777777" w:rsidR="00F9635F" w:rsidRDefault="00F9635F" w:rsidP="00F9635F"/>
                  </w:txbxContent>
                </v:textbox>
                <w10:wrap type="square"/>
              </v:shape>
            </w:pict>
          </mc:Fallback>
        </mc:AlternateContent>
      </w:r>
      <w:r w:rsidR="00E25366" w:rsidRPr="00E25366">
        <w:rPr>
          <w:lang w:val="en-US"/>
        </w:rPr>
        <w:t>Article no.</w:t>
      </w:r>
      <w:r w:rsidR="00EC02AD" w:rsidRPr="00E25366">
        <w:rPr>
          <w:lang w:val="en-US"/>
        </w:rPr>
        <w:t xml:space="preserve"> </w:t>
      </w:r>
      <w:r w:rsidRPr="00E25366">
        <w:rPr>
          <w:lang w:val="en-US"/>
        </w:rPr>
        <w:t xml:space="preserve">1 </w:t>
      </w:r>
      <w:r w:rsidR="00833931">
        <w:rPr>
          <w:lang w:val="en-US"/>
        </w:rPr>
        <w:t>may</w:t>
      </w:r>
      <w:r w:rsidR="00833931" w:rsidRPr="00E25366">
        <w:rPr>
          <w:lang w:val="en-US"/>
        </w:rPr>
        <w:t xml:space="preserve"> </w:t>
      </w:r>
      <w:r w:rsidR="00E25366" w:rsidRPr="00E25366">
        <w:rPr>
          <w:lang w:val="en-US"/>
        </w:rPr>
        <w:t>be published in</w:t>
      </w:r>
      <w:r w:rsidR="00F9635F" w:rsidRPr="00E25366">
        <w:rPr>
          <w:lang w:val="en-US"/>
        </w:rPr>
        <w:t xml:space="preserve"> </w:t>
      </w:r>
      <w:proofErr w:type="spellStart"/>
      <w:proofErr w:type="gramStart"/>
      <w:r w:rsidR="00F9635F" w:rsidRPr="00E25366">
        <w:rPr>
          <w:lang w:val="en-US"/>
        </w:rPr>
        <w:t>VID</w:t>
      </w:r>
      <w:r w:rsidR="00065C31">
        <w:rPr>
          <w:lang w:val="en-US"/>
        </w:rPr>
        <w:t>:</w:t>
      </w:r>
      <w:r w:rsidR="00E25366" w:rsidRPr="00E25366">
        <w:rPr>
          <w:lang w:val="en-US"/>
        </w:rPr>
        <w:t>Open</w:t>
      </w:r>
      <w:proofErr w:type="spellEnd"/>
      <w:proofErr w:type="gramEnd"/>
      <w:r w:rsidR="00FC685A">
        <w:rPr>
          <w:lang w:val="en-US"/>
        </w:rPr>
        <w:t xml:space="preserve">  </w:t>
      </w:r>
      <w:r w:rsidR="00E25366" w:rsidRPr="00E25366">
        <w:rPr>
          <w:lang w:val="en-US"/>
        </w:rPr>
        <w:t xml:space="preserve"> Yes     No</w:t>
      </w:r>
    </w:p>
    <w:p w14:paraId="66BAB35D" w14:textId="2A86E632" w:rsidR="003D59ED" w:rsidRPr="002B2A1F" w:rsidRDefault="00E25366">
      <w:pPr>
        <w:rPr>
          <w:lang w:val="en-US"/>
        </w:rPr>
      </w:pPr>
      <w:r w:rsidRPr="002B2A1F">
        <w:rPr>
          <w:lang w:val="en-US"/>
        </w:rPr>
        <w:t>Title of article no. 1</w:t>
      </w:r>
      <w:r w:rsidR="003D59ED" w:rsidRPr="002B2A1F">
        <w:rPr>
          <w:lang w:val="en-US"/>
        </w:rPr>
        <w:t>: __________________________________________________</w:t>
      </w:r>
    </w:p>
    <w:p w14:paraId="5F4D4A93" w14:textId="300EB975" w:rsidR="003D59ED" w:rsidRPr="00E25366" w:rsidRDefault="00981DE9">
      <w:pPr>
        <w:rPr>
          <w:lang w:val="en-US"/>
        </w:rPr>
      </w:pPr>
      <w:r>
        <w:rPr>
          <w:lang w:val="en-US"/>
        </w:rPr>
        <w:t>Article no. 1 has</w:t>
      </w:r>
      <w:r w:rsidR="00E25366" w:rsidRPr="00E25366">
        <w:rPr>
          <w:lang w:val="en-US"/>
        </w:rPr>
        <w:t xml:space="preserve"> previously </w:t>
      </w:r>
      <w:r>
        <w:rPr>
          <w:lang w:val="en-US"/>
        </w:rPr>
        <w:t xml:space="preserve">been </w:t>
      </w:r>
      <w:r w:rsidR="00E25366" w:rsidRPr="00E25366">
        <w:rPr>
          <w:lang w:val="en-US"/>
        </w:rPr>
        <w:t xml:space="preserve">published by the following publisher: </w:t>
      </w:r>
      <w:r w:rsidR="003D59ED" w:rsidRPr="00E25366">
        <w:rPr>
          <w:lang w:val="en-US"/>
        </w:rPr>
        <w:t>(</w:t>
      </w:r>
      <w:r w:rsidR="00E25366" w:rsidRPr="00E25366">
        <w:rPr>
          <w:lang w:val="en-US"/>
        </w:rPr>
        <w:t>specify</w:t>
      </w:r>
      <w:r w:rsidR="00E25366">
        <w:rPr>
          <w:lang w:val="en-US"/>
        </w:rPr>
        <w:t xml:space="preserve"> the name of the publisher</w:t>
      </w:r>
      <w:r w:rsidR="00E25366" w:rsidRPr="00E25366">
        <w:rPr>
          <w:lang w:val="en-US"/>
        </w:rPr>
        <w:t xml:space="preserve"> and </w:t>
      </w:r>
      <w:r w:rsidR="00E25366">
        <w:rPr>
          <w:lang w:val="en-US"/>
        </w:rPr>
        <w:t xml:space="preserve">the </w:t>
      </w:r>
      <w:r w:rsidR="00E25366" w:rsidRPr="00E25366">
        <w:rPr>
          <w:lang w:val="en-US"/>
        </w:rPr>
        <w:t xml:space="preserve">source </w:t>
      </w:r>
      <w:proofErr w:type="gramStart"/>
      <w:r w:rsidR="00E25366" w:rsidRPr="00E25366">
        <w:rPr>
          <w:lang w:val="en-US"/>
        </w:rPr>
        <w:t>reference</w:t>
      </w:r>
      <w:r w:rsidR="003D59ED" w:rsidRPr="00E25366">
        <w:rPr>
          <w:lang w:val="en-US"/>
        </w:rPr>
        <w:t>)_</w:t>
      </w:r>
      <w:proofErr w:type="gramEnd"/>
      <w:r w:rsidR="003D59ED" w:rsidRPr="00E25366">
        <w:rPr>
          <w:lang w:val="en-US"/>
        </w:rPr>
        <w:t>_.</w:t>
      </w:r>
    </w:p>
    <w:p w14:paraId="2B302271" w14:textId="1E54F534" w:rsidR="00981DE9" w:rsidRPr="00E25366" w:rsidRDefault="00981DE9" w:rsidP="00981DE9">
      <w:pPr>
        <w:rPr>
          <w:lang w:val="en-US"/>
        </w:rPr>
      </w:pPr>
      <w:r w:rsidRPr="0061194B">
        <w:rPr>
          <w:noProof/>
          <w:lang w:eastAsia="nb-NO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780A12D9" wp14:editId="358200E0">
                <wp:simplePos x="0" y="0"/>
                <wp:positionH relativeFrom="column">
                  <wp:posOffset>3162300</wp:posOffset>
                </wp:positionH>
                <wp:positionV relativeFrom="paragraph">
                  <wp:posOffset>35560</wp:posOffset>
                </wp:positionV>
                <wp:extent cx="95250" cy="95250"/>
                <wp:effectExtent l="0" t="0" r="19050" b="19050"/>
                <wp:wrapSquare wrapText="bothSides"/>
                <wp:docPr id="4" name="Tekstboks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V="1"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AC2657" w14:textId="77777777" w:rsidR="00981DE9" w:rsidRDefault="00981DE9" w:rsidP="00981DE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0A12D9" id="Tekstboks 4" o:spid="_x0000_s1034" type="#_x0000_t202" style="position:absolute;margin-left:249pt;margin-top:2.8pt;width:7.5pt;height:7.5pt;flip:y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">
                <v:textbox>
                  <w:txbxContent>
                    <w:p w14:paraId="28AC2657" w14:textId="77777777" w:rsidR="00981DE9" w:rsidRDefault="00981DE9" w:rsidP="00981DE9"/>
                  </w:txbxContent>
                </v:textbox>
                <w10:wrap type="square"/>
              </v:shape>
            </w:pict>
          </mc:Fallback>
        </mc:AlternateContent>
      </w:r>
      <w:r w:rsidRPr="0061194B">
        <w:rPr>
          <w:noProof/>
          <w:lang w:eastAsia="nb-NO"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57685688" wp14:editId="58CC9258">
                <wp:simplePos x="0" y="0"/>
                <wp:positionH relativeFrom="column">
                  <wp:posOffset>2571750</wp:posOffset>
                </wp:positionH>
                <wp:positionV relativeFrom="paragraph">
                  <wp:posOffset>35560</wp:posOffset>
                </wp:positionV>
                <wp:extent cx="95250" cy="95250"/>
                <wp:effectExtent l="0" t="0" r="19050" b="19050"/>
                <wp:wrapSquare wrapText="bothSides"/>
                <wp:docPr id="7" name="Tekstbo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V="1"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47A920" w14:textId="77777777" w:rsidR="00981DE9" w:rsidRDefault="00981DE9" w:rsidP="00981DE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685688" id="_x0000_s1035" type="#_x0000_t202" style="position:absolute;margin-left:202.5pt;margin-top:2.8pt;width:7.5pt;height:7.5pt;flip:y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">
                <v:textbox>
                  <w:txbxContent>
                    <w:p w14:paraId="6F47A920" w14:textId="77777777" w:rsidR="00981DE9" w:rsidRDefault="00981DE9" w:rsidP="00981DE9"/>
                  </w:txbxContent>
                </v:textbox>
                <w10:wrap type="square"/>
              </v:shape>
            </w:pict>
          </mc:Fallback>
        </mc:AlternateContent>
      </w:r>
      <w:r w:rsidRPr="00E25366">
        <w:rPr>
          <w:lang w:val="en-US"/>
        </w:rPr>
        <w:t xml:space="preserve">Article no. </w:t>
      </w:r>
      <w:r>
        <w:rPr>
          <w:lang w:val="en-US"/>
        </w:rPr>
        <w:t>2</w:t>
      </w:r>
      <w:r w:rsidRPr="00E25366">
        <w:rPr>
          <w:lang w:val="en-US"/>
        </w:rPr>
        <w:t xml:space="preserve"> </w:t>
      </w:r>
      <w:r w:rsidR="00833931">
        <w:rPr>
          <w:lang w:val="en-US"/>
        </w:rPr>
        <w:t>may</w:t>
      </w:r>
      <w:r w:rsidRPr="00E25366">
        <w:rPr>
          <w:lang w:val="en-US"/>
        </w:rPr>
        <w:t xml:space="preserve"> be published in </w:t>
      </w:r>
      <w:proofErr w:type="spellStart"/>
      <w:proofErr w:type="gramStart"/>
      <w:r w:rsidRPr="00E25366">
        <w:rPr>
          <w:lang w:val="en-US"/>
        </w:rPr>
        <w:t>VID</w:t>
      </w:r>
      <w:r w:rsidR="00065C31">
        <w:rPr>
          <w:lang w:val="en-US"/>
        </w:rPr>
        <w:t>:</w:t>
      </w:r>
      <w:r w:rsidRPr="00E25366">
        <w:rPr>
          <w:lang w:val="en-US"/>
        </w:rPr>
        <w:t>Open</w:t>
      </w:r>
      <w:proofErr w:type="spellEnd"/>
      <w:proofErr w:type="gramEnd"/>
      <w:r w:rsidRPr="00E25366">
        <w:rPr>
          <w:lang w:val="en-US"/>
        </w:rPr>
        <w:t xml:space="preserve"> Yes     No</w:t>
      </w:r>
    </w:p>
    <w:p w14:paraId="70A61F97" w14:textId="2228718D" w:rsidR="00981DE9" w:rsidRPr="00981DE9" w:rsidRDefault="00981DE9" w:rsidP="00981DE9">
      <w:pPr>
        <w:rPr>
          <w:lang w:val="en-US"/>
        </w:rPr>
      </w:pPr>
      <w:r>
        <w:rPr>
          <w:lang w:val="en-US"/>
        </w:rPr>
        <w:t>Title of article no. 2</w:t>
      </w:r>
      <w:r w:rsidRPr="00981DE9">
        <w:rPr>
          <w:lang w:val="en-US"/>
        </w:rPr>
        <w:t>: __________________________________________________</w:t>
      </w:r>
    </w:p>
    <w:p w14:paraId="1244C84F" w14:textId="7E9ED704" w:rsidR="00981DE9" w:rsidRPr="00E25366" w:rsidRDefault="00981DE9" w:rsidP="00981DE9">
      <w:pPr>
        <w:rPr>
          <w:lang w:val="en-US"/>
        </w:rPr>
      </w:pPr>
      <w:r>
        <w:rPr>
          <w:lang w:val="en-US"/>
        </w:rPr>
        <w:t>Article no. 2 has</w:t>
      </w:r>
      <w:r w:rsidRPr="00E25366">
        <w:rPr>
          <w:lang w:val="en-US"/>
        </w:rPr>
        <w:t xml:space="preserve"> previously </w:t>
      </w:r>
      <w:r>
        <w:rPr>
          <w:lang w:val="en-US"/>
        </w:rPr>
        <w:t xml:space="preserve">been </w:t>
      </w:r>
      <w:r w:rsidRPr="00E25366">
        <w:rPr>
          <w:lang w:val="en-US"/>
        </w:rPr>
        <w:t xml:space="preserve">published by the following publisher: </w:t>
      </w:r>
      <w:proofErr w:type="gramStart"/>
      <w:r w:rsidRPr="00E25366">
        <w:rPr>
          <w:lang w:val="en-US"/>
        </w:rPr>
        <w:t>_(</w:t>
      </w:r>
      <w:proofErr w:type="gramEnd"/>
      <w:r w:rsidRPr="00E25366">
        <w:rPr>
          <w:lang w:val="en-US"/>
        </w:rPr>
        <w:t>specify</w:t>
      </w:r>
      <w:r>
        <w:rPr>
          <w:lang w:val="en-US"/>
        </w:rPr>
        <w:t xml:space="preserve"> the name of the publisher</w:t>
      </w:r>
      <w:r w:rsidRPr="00E25366">
        <w:rPr>
          <w:lang w:val="en-US"/>
        </w:rPr>
        <w:t xml:space="preserve"> and </w:t>
      </w:r>
      <w:r>
        <w:rPr>
          <w:lang w:val="en-US"/>
        </w:rPr>
        <w:t xml:space="preserve">the </w:t>
      </w:r>
      <w:r w:rsidRPr="00E25366">
        <w:rPr>
          <w:lang w:val="en-US"/>
        </w:rPr>
        <w:t xml:space="preserve">source </w:t>
      </w:r>
      <w:proofErr w:type="gramStart"/>
      <w:r w:rsidRPr="00E25366">
        <w:rPr>
          <w:lang w:val="en-US"/>
        </w:rPr>
        <w:t>reference)_</w:t>
      </w:r>
      <w:proofErr w:type="gramEnd"/>
      <w:r w:rsidRPr="00E25366">
        <w:rPr>
          <w:lang w:val="en-US"/>
        </w:rPr>
        <w:t>_.</w:t>
      </w:r>
    </w:p>
    <w:p w14:paraId="04AEC5C3" w14:textId="52FDF1FD" w:rsidR="00981DE9" w:rsidRPr="00E25366" w:rsidRDefault="00981DE9" w:rsidP="00981DE9">
      <w:pPr>
        <w:rPr>
          <w:lang w:val="en-US"/>
        </w:rPr>
      </w:pPr>
      <w:r w:rsidRPr="0061194B">
        <w:rPr>
          <w:noProof/>
          <w:lang w:eastAsia="nb-NO"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3FA29F6D" wp14:editId="5CCAF50F">
                <wp:simplePos x="0" y="0"/>
                <wp:positionH relativeFrom="column">
                  <wp:posOffset>3162300</wp:posOffset>
                </wp:positionH>
                <wp:positionV relativeFrom="paragraph">
                  <wp:posOffset>35560</wp:posOffset>
                </wp:positionV>
                <wp:extent cx="95250" cy="95250"/>
                <wp:effectExtent l="0" t="0" r="19050" b="19050"/>
                <wp:wrapSquare wrapText="bothSides"/>
                <wp:docPr id="8" name="Tekstboks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V="1"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172C3C" w14:textId="77777777" w:rsidR="00981DE9" w:rsidRDefault="00981DE9" w:rsidP="00981DE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A29F6D" id="Tekstboks 8" o:spid="_x0000_s1036" type="#_x0000_t202" style="position:absolute;margin-left:249pt;margin-top:2.8pt;width:7.5pt;height:7.5pt;flip:y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">
                <v:textbox>
                  <w:txbxContent>
                    <w:p w14:paraId="3B172C3C" w14:textId="77777777" w:rsidR="00981DE9" w:rsidRDefault="00981DE9" w:rsidP="00981DE9"/>
                  </w:txbxContent>
                </v:textbox>
                <w10:wrap type="square"/>
              </v:shape>
            </w:pict>
          </mc:Fallback>
        </mc:AlternateContent>
      </w:r>
      <w:r w:rsidRPr="0061194B">
        <w:rPr>
          <w:noProof/>
          <w:lang w:eastAsia="nb-NO"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71281FD5" wp14:editId="2B5A10FC">
                <wp:simplePos x="0" y="0"/>
                <wp:positionH relativeFrom="column">
                  <wp:posOffset>2571750</wp:posOffset>
                </wp:positionH>
                <wp:positionV relativeFrom="paragraph">
                  <wp:posOffset>35560</wp:posOffset>
                </wp:positionV>
                <wp:extent cx="95250" cy="95250"/>
                <wp:effectExtent l="0" t="0" r="19050" b="19050"/>
                <wp:wrapSquare wrapText="bothSides"/>
                <wp:docPr id="9" name="Tekstbo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V="1"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08D3B7" w14:textId="77777777" w:rsidR="00981DE9" w:rsidRDefault="00981DE9" w:rsidP="00981DE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281FD5" id="_x0000_s1037" type="#_x0000_t202" style="position:absolute;margin-left:202.5pt;margin-top:2.8pt;width:7.5pt;height:7.5pt;flip:y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">
                <v:textbox>
                  <w:txbxContent>
                    <w:p w14:paraId="0308D3B7" w14:textId="77777777" w:rsidR="00981DE9" w:rsidRDefault="00981DE9" w:rsidP="00981DE9"/>
                  </w:txbxContent>
                </v:textbox>
                <w10:wrap type="square"/>
              </v:shape>
            </w:pict>
          </mc:Fallback>
        </mc:AlternateContent>
      </w:r>
      <w:r w:rsidRPr="00E25366">
        <w:rPr>
          <w:lang w:val="en-US"/>
        </w:rPr>
        <w:t xml:space="preserve">Article no. </w:t>
      </w:r>
      <w:r>
        <w:rPr>
          <w:lang w:val="en-US"/>
        </w:rPr>
        <w:t>3</w:t>
      </w:r>
      <w:r w:rsidRPr="00E25366">
        <w:rPr>
          <w:lang w:val="en-US"/>
        </w:rPr>
        <w:t xml:space="preserve"> </w:t>
      </w:r>
      <w:r w:rsidR="00833931">
        <w:rPr>
          <w:lang w:val="en-US"/>
        </w:rPr>
        <w:t>may</w:t>
      </w:r>
      <w:r w:rsidR="00833931" w:rsidRPr="00E25366">
        <w:rPr>
          <w:lang w:val="en-US"/>
        </w:rPr>
        <w:t xml:space="preserve"> </w:t>
      </w:r>
      <w:r w:rsidRPr="00E25366">
        <w:rPr>
          <w:lang w:val="en-US"/>
        </w:rPr>
        <w:t xml:space="preserve">be published in </w:t>
      </w:r>
      <w:proofErr w:type="spellStart"/>
      <w:proofErr w:type="gramStart"/>
      <w:r w:rsidRPr="00E25366">
        <w:rPr>
          <w:lang w:val="en-US"/>
        </w:rPr>
        <w:t>VID</w:t>
      </w:r>
      <w:r w:rsidR="00065C31">
        <w:rPr>
          <w:lang w:val="en-US"/>
        </w:rPr>
        <w:t>:</w:t>
      </w:r>
      <w:r w:rsidRPr="00E25366">
        <w:rPr>
          <w:lang w:val="en-US"/>
        </w:rPr>
        <w:t>Open</w:t>
      </w:r>
      <w:proofErr w:type="spellEnd"/>
      <w:proofErr w:type="gramEnd"/>
      <w:r w:rsidRPr="00E25366">
        <w:rPr>
          <w:lang w:val="en-US"/>
        </w:rPr>
        <w:t xml:space="preserve"> Yes     No</w:t>
      </w:r>
    </w:p>
    <w:p w14:paraId="3FE578BF" w14:textId="7D7FFDED" w:rsidR="00981DE9" w:rsidRPr="00981DE9" w:rsidRDefault="00981DE9" w:rsidP="00981DE9">
      <w:pPr>
        <w:rPr>
          <w:lang w:val="en-US"/>
        </w:rPr>
      </w:pPr>
      <w:r>
        <w:rPr>
          <w:lang w:val="en-US"/>
        </w:rPr>
        <w:t>Title of article no. 3</w:t>
      </w:r>
      <w:r w:rsidRPr="00981DE9">
        <w:rPr>
          <w:lang w:val="en-US"/>
        </w:rPr>
        <w:t>: __________________________________________________</w:t>
      </w:r>
    </w:p>
    <w:p w14:paraId="239A9F81" w14:textId="09A94087" w:rsidR="003D59ED" w:rsidRPr="00E25366" w:rsidRDefault="00981DE9" w:rsidP="00523E81">
      <w:pPr>
        <w:rPr>
          <w:lang w:val="en-US"/>
        </w:rPr>
      </w:pPr>
      <w:r>
        <w:rPr>
          <w:lang w:val="en-US"/>
        </w:rPr>
        <w:t>Article no. 3 has</w:t>
      </w:r>
      <w:r w:rsidRPr="00E25366">
        <w:rPr>
          <w:lang w:val="en-US"/>
        </w:rPr>
        <w:t xml:space="preserve"> previously </w:t>
      </w:r>
      <w:r>
        <w:rPr>
          <w:lang w:val="en-US"/>
        </w:rPr>
        <w:t xml:space="preserve">been </w:t>
      </w:r>
      <w:r w:rsidRPr="00E25366">
        <w:rPr>
          <w:lang w:val="en-US"/>
        </w:rPr>
        <w:t xml:space="preserve">published by the following publisher: </w:t>
      </w:r>
      <w:proofErr w:type="gramStart"/>
      <w:r w:rsidRPr="00E25366">
        <w:rPr>
          <w:lang w:val="en-US"/>
        </w:rPr>
        <w:t>_(</w:t>
      </w:r>
      <w:proofErr w:type="gramEnd"/>
      <w:r w:rsidRPr="00E25366">
        <w:rPr>
          <w:lang w:val="en-US"/>
        </w:rPr>
        <w:t>specify</w:t>
      </w:r>
      <w:r>
        <w:rPr>
          <w:lang w:val="en-US"/>
        </w:rPr>
        <w:t xml:space="preserve"> the name of the publisher</w:t>
      </w:r>
      <w:r w:rsidRPr="00E25366">
        <w:rPr>
          <w:lang w:val="en-US"/>
        </w:rPr>
        <w:t xml:space="preserve"> and </w:t>
      </w:r>
      <w:r>
        <w:rPr>
          <w:lang w:val="en-US"/>
        </w:rPr>
        <w:t xml:space="preserve">the </w:t>
      </w:r>
      <w:r w:rsidRPr="00E25366">
        <w:rPr>
          <w:lang w:val="en-US"/>
        </w:rPr>
        <w:t xml:space="preserve">source </w:t>
      </w:r>
      <w:proofErr w:type="gramStart"/>
      <w:r w:rsidRPr="00E25366">
        <w:rPr>
          <w:lang w:val="en-US"/>
        </w:rPr>
        <w:t>reference)_</w:t>
      </w:r>
      <w:proofErr w:type="gramEnd"/>
      <w:r w:rsidRPr="00E25366">
        <w:rPr>
          <w:lang w:val="en-US"/>
        </w:rPr>
        <w:t>_.</w:t>
      </w:r>
    </w:p>
    <w:sectPr w:rsidR="003D59ED" w:rsidRPr="00E25366" w:rsidSect="0022724F">
      <w:headerReference w:type="default" r:id="rId8"/>
      <w:pgSz w:w="11906" w:h="16838"/>
      <w:pgMar w:top="1135" w:right="1133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409F92" w14:textId="77777777" w:rsidR="00444234" w:rsidRDefault="00444234" w:rsidP="0022724F">
      <w:pPr>
        <w:spacing w:after="0" w:line="240" w:lineRule="auto"/>
      </w:pPr>
      <w:r>
        <w:separator/>
      </w:r>
    </w:p>
  </w:endnote>
  <w:endnote w:type="continuationSeparator" w:id="0">
    <w:p w14:paraId="4100D87D" w14:textId="77777777" w:rsidR="00444234" w:rsidRDefault="00444234" w:rsidP="002272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8AFDA1" w14:textId="77777777" w:rsidR="00444234" w:rsidRDefault="00444234" w:rsidP="0022724F">
      <w:pPr>
        <w:spacing w:after="0" w:line="240" w:lineRule="auto"/>
      </w:pPr>
      <w:r>
        <w:separator/>
      </w:r>
    </w:p>
  </w:footnote>
  <w:footnote w:type="continuationSeparator" w:id="0">
    <w:p w14:paraId="36649C04" w14:textId="77777777" w:rsidR="00444234" w:rsidRDefault="00444234" w:rsidP="002272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592528" w14:textId="47EDCEE4" w:rsidR="0061194B" w:rsidRDefault="0061194B">
    <w:pPr>
      <w:pStyle w:val="Topptekst"/>
    </w:pPr>
    <w:r>
      <w:tab/>
    </w:r>
    <w:r>
      <w:tab/>
    </w:r>
    <w:r>
      <w:rPr>
        <w:noProof/>
        <w:lang w:eastAsia="nb-NO"/>
      </w:rPr>
      <w:drawing>
        <wp:inline distT="0" distB="0" distL="0" distR="0" wp14:anchorId="60AA0CC9" wp14:editId="17DD6FC2">
          <wp:extent cx="1301645" cy="523875"/>
          <wp:effectExtent l="0" t="0" r="0" b="0"/>
          <wp:docPr id="3" name="Bild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Bilde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0821" b="21965"/>
                  <a:stretch/>
                </pic:blipFill>
                <pic:spPr bwMode="auto">
                  <a:xfrm>
                    <a:off x="0" y="0"/>
                    <a:ext cx="1321496" cy="53186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A9369C4"/>
    <w:multiLevelType w:val="hybridMultilevel"/>
    <w:tmpl w:val="BE90534C"/>
    <w:lvl w:ilvl="0" w:tplc="A070975A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15929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225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MTIyMbE0tzAzNrRU0lEKTi0uzszPAykwrAUAW1hptywAAAA="/>
  </w:docVars>
  <w:rsids>
    <w:rsidRoot w:val="00826DB8"/>
    <w:rsid w:val="000376ED"/>
    <w:rsid w:val="00061D40"/>
    <w:rsid w:val="00065C31"/>
    <w:rsid w:val="00076A90"/>
    <w:rsid w:val="000D0CCB"/>
    <w:rsid w:val="000D1D69"/>
    <w:rsid w:val="00101313"/>
    <w:rsid w:val="00101B93"/>
    <w:rsid w:val="00185F9E"/>
    <w:rsid w:val="001B50B9"/>
    <w:rsid w:val="001E60A1"/>
    <w:rsid w:val="0022724F"/>
    <w:rsid w:val="00234A68"/>
    <w:rsid w:val="002453A8"/>
    <w:rsid w:val="00247B8F"/>
    <w:rsid w:val="00253C4F"/>
    <w:rsid w:val="0029119E"/>
    <w:rsid w:val="002A5E51"/>
    <w:rsid w:val="002B2A1F"/>
    <w:rsid w:val="00345C67"/>
    <w:rsid w:val="003718D6"/>
    <w:rsid w:val="003A013A"/>
    <w:rsid w:val="003A2176"/>
    <w:rsid w:val="003C7DE5"/>
    <w:rsid w:val="003D59ED"/>
    <w:rsid w:val="003D7A0C"/>
    <w:rsid w:val="00431C28"/>
    <w:rsid w:val="00444234"/>
    <w:rsid w:val="004619D3"/>
    <w:rsid w:val="004C1F5D"/>
    <w:rsid w:val="00506E61"/>
    <w:rsid w:val="00523E81"/>
    <w:rsid w:val="005274DE"/>
    <w:rsid w:val="0059235F"/>
    <w:rsid w:val="0059369D"/>
    <w:rsid w:val="005A4E8E"/>
    <w:rsid w:val="0061194B"/>
    <w:rsid w:val="006303E8"/>
    <w:rsid w:val="006607D4"/>
    <w:rsid w:val="0069210E"/>
    <w:rsid w:val="00713B74"/>
    <w:rsid w:val="00736A69"/>
    <w:rsid w:val="0078499F"/>
    <w:rsid w:val="007A075E"/>
    <w:rsid w:val="007B4BCB"/>
    <w:rsid w:val="007F048F"/>
    <w:rsid w:val="008129CD"/>
    <w:rsid w:val="00826DB8"/>
    <w:rsid w:val="00833931"/>
    <w:rsid w:val="008B21B3"/>
    <w:rsid w:val="008B42A1"/>
    <w:rsid w:val="008C4A8A"/>
    <w:rsid w:val="008E3764"/>
    <w:rsid w:val="00981DE9"/>
    <w:rsid w:val="00983A90"/>
    <w:rsid w:val="009845DC"/>
    <w:rsid w:val="00A13CBA"/>
    <w:rsid w:val="00A22C10"/>
    <w:rsid w:val="00A37278"/>
    <w:rsid w:val="00A53534"/>
    <w:rsid w:val="00A91158"/>
    <w:rsid w:val="00AB2656"/>
    <w:rsid w:val="00AF3A19"/>
    <w:rsid w:val="00AF72ED"/>
    <w:rsid w:val="00B043C4"/>
    <w:rsid w:val="00BB5A70"/>
    <w:rsid w:val="00BE7BBE"/>
    <w:rsid w:val="00BF097A"/>
    <w:rsid w:val="00C43F87"/>
    <w:rsid w:val="00D104DB"/>
    <w:rsid w:val="00D6109B"/>
    <w:rsid w:val="00E25366"/>
    <w:rsid w:val="00E74460"/>
    <w:rsid w:val="00EA30C1"/>
    <w:rsid w:val="00EA5A72"/>
    <w:rsid w:val="00EC02AD"/>
    <w:rsid w:val="00EC5676"/>
    <w:rsid w:val="00ED0D85"/>
    <w:rsid w:val="00F12FF9"/>
    <w:rsid w:val="00F235B2"/>
    <w:rsid w:val="00F6167E"/>
    <w:rsid w:val="00F9635F"/>
    <w:rsid w:val="00FC6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422176"/>
  <w15:chartTrackingRefBased/>
  <w15:docId w15:val="{E7BEE8FB-F279-4A45-B198-3B84AF5A17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Listeavsnitt">
    <w:name w:val="List Paragraph"/>
    <w:basedOn w:val="Normal"/>
    <w:uiPriority w:val="34"/>
    <w:qFormat/>
    <w:rsid w:val="005274DE"/>
    <w:pPr>
      <w:ind w:left="720"/>
      <w:contextualSpacing/>
    </w:pPr>
  </w:style>
  <w:style w:type="character" w:styleId="Merknadsreferanse">
    <w:name w:val="annotation reference"/>
    <w:basedOn w:val="Standardskriftforavsnitt"/>
    <w:uiPriority w:val="99"/>
    <w:semiHidden/>
    <w:unhideWhenUsed/>
    <w:rsid w:val="003A2176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semiHidden/>
    <w:unhideWhenUsed/>
    <w:rsid w:val="003A2176"/>
    <w:pPr>
      <w:spacing w:line="240" w:lineRule="auto"/>
    </w:pPr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semiHidden/>
    <w:rsid w:val="003A2176"/>
    <w:rPr>
      <w:sz w:val="20"/>
      <w:szCs w:val="20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3A2176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3A2176"/>
    <w:rPr>
      <w:b/>
      <w:bCs/>
      <w:sz w:val="20"/>
      <w:szCs w:val="20"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3A21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3A2176"/>
    <w:rPr>
      <w:rFonts w:ascii="Segoe UI" w:hAnsi="Segoe UI" w:cs="Segoe UI"/>
      <w:sz w:val="18"/>
      <w:szCs w:val="18"/>
    </w:rPr>
  </w:style>
  <w:style w:type="paragraph" w:styleId="Topptekst">
    <w:name w:val="header"/>
    <w:basedOn w:val="Normal"/>
    <w:link w:val="TopptekstTegn"/>
    <w:uiPriority w:val="99"/>
    <w:unhideWhenUsed/>
    <w:rsid w:val="0022724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22724F"/>
  </w:style>
  <w:style w:type="paragraph" w:styleId="Bunntekst">
    <w:name w:val="footer"/>
    <w:basedOn w:val="Normal"/>
    <w:link w:val="BunntekstTegn"/>
    <w:uiPriority w:val="99"/>
    <w:unhideWhenUsed/>
    <w:rsid w:val="0022724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  <w:rsid w:val="002272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0C3C3-DADF-40F7-A7AB-C536921B35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9</Words>
  <Characters>1610</Characters>
  <Application>Microsoft Office Word</Application>
  <DocSecurity>0</DocSecurity>
  <Lines>30</Lines>
  <Paragraphs>11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 Britt Kirkhus Johansen</dc:creator>
  <cp:keywords/>
  <dc:description/>
  <cp:lastModifiedBy>Kjell Håkon Kielland Larsen</cp:lastModifiedBy>
  <cp:revision>2</cp:revision>
  <dcterms:created xsi:type="dcterms:W3CDTF">2025-10-14T08:40:00Z</dcterms:created>
  <dcterms:modified xsi:type="dcterms:W3CDTF">2025-10-14T08:40:00Z</dcterms:modified>
</cp:coreProperties>
</file>